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1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1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QQ4CUQhDiRfg/rfkBsgr6saNSVn4M44zs2gopf0/+mtV/NW3iMiqroz3yyO+16/forM7a64Y8NSLiTcogxdR+ssTvKhKPd3g9XSueyq8wGsgqXCwDvqHpJ91oK8WLUx6yAyZfAdmxB3eNR308RrOHRngzc3lOyi5uiY/3x+My9qDebbrW7KaaQq80ANFKA0H23xRt1OTIoO49QXOBXSHu2y+QiH+6kXarG8GuWSNArd9vho6goDRsfNFzpB7wW6b7wgsQaaLWNjmizNgu5i+fzeYB2v3P7t/JHORozs7/v6m8ZNPyGpfD0gWWYogfr6EdH31Lnk+2N/oIFsIR4WT/bwVBRE+31TcB24r5dZFfQLTAaYvzgdcJJYMd3E+WJd0HOjx3+fdJxhObe5Lcdzi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nk you, I guess I missed the /tagged/ part in my tri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1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71b8018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71b8018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18</dc:title>
  <dc:creator/>
  <cp:keywords/>
  <dcterms:created xsi:type="dcterms:W3CDTF">2026-05-07T02:58:06Z</dcterms:created>
  <dcterms:modified xsi:type="dcterms:W3CDTF">2026-05-07T02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